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1592114384"/>
        <w:docPartObj>
          <w:docPartGallery w:val="Cover Pages"/>
          <w:docPartUnique/>
        </w:docPartObj>
      </w:sdtPr>
      <w:sdtEndPr>
        <w:rPr>
          <w:rFonts w:eastAsia="Times New Roman" w:cstheme="minorHAnsi"/>
          <w:lang w:eastAsia="en-GB"/>
        </w:rPr>
      </w:sdtEndPr>
      <w:sdtContent>
        <w:p w14:paraId="06D2954A" w14:textId="62C4B578" w:rsidR="00287DBC" w:rsidRDefault="00287DBC"/>
        <w:p w14:paraId="5CA5AE4A" w14:textId="153987F4" w:rsidR="00287DBC" w:rsidRPr="006E7086" w:rsidRDefault="00287DBC">
          <w:pPr>
            <w:rPr>
              <w:rFonts w:eastAsia="Times New Roman" w:cstheme="minorHAnsi"/>
              <w:lang w:eastAsia="en-GB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77D6C851" wp14:editId="05CFC424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9639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408241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672E5EC" w14:textId="34FC752A" w:rsidR="00287DBC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287DBC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Test Case</w:t>
                                    </w:r>
                                    <w:r w:rsidR="00535932">
                                      <w:rPr>
                                        <w:rFonts w:hint="eastAsia"/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 xml:space="preserve"> T</w:t>
                                    </w:r>
                                    <w:r w:rsidR="0053593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>e</w:t>
                                    </w:r>
                                    <w:r w:rsidR="00535932">
                                      <w:rPr>
                                        <w:rFonts w:hint="eastAsia"/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>am VFL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hint="eastAsia"/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  <w:lang w:eastAsia="zh-CN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0EB820C" w14:textId="13D061FF" w:rsidR="00287DBC" w:rsidRDefault="004C2F85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</w:pPr>
                                    <w:r w:rsidRPr="004C2F85"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  <w:t>O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  <w:t>PTIMIZE DESIGN PARAMETER FOR MICROWAVE FILTER</w:t>
                                    </w:r>
                                  </w:p>
                                </w:sdtContent>
                              </w:sdt>
                              <w:p w14:paraId="45E8F51A" w14:textId="48F57293" w:rsidR="00287DBC" w:rsidRDefault="00535932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hint="eastAsia"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eastAsia="zh-CN"/>
                                  </w:rPr>
                                  <w:t xml:space="preserve">Tester name: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77D6C85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6672E5EC" w14:textId="34FC752A" w:rsidR="00287DBC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287DBC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Test Case</w:t>
                              </w:r>
                              <w:r w:rsidR="00535932">
                                <w:rPr>
                                  <w:rFonts w:hint="eastAsia"/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 xml:space="preserve"> T</w:t>
                              </w:r>
                              <w:r w:rsidR="00535932">
                                <w:rPr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>e</w:t>
                              </w:r>
                              <w:r w:rsidR="00535932">
                                <w:rPr>
                                  <w:rFonts w:hint="eastAsia"/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>am VFL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hint="eastAsia"/>
                              <w:caps/>
                              <w:color w:val="1F4E79" w:themeColor="accent5" w:themeShade="80"/>
                              <w:sz w:val="28"/>
                              <w:szCs w:val="28"/>
                              <w:lang w:eastAsia="zh-CN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60EB820C" w14:textId="13D061FF" w:rsidR="00287DBC" w:rsidRDefault="004C2F85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</w:pPr>
                              <w:r w:rsidRPr="004C2F85"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  <w:t>O</w:t>
                              </w:r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  <w:t>PTIMIZE DESIGN PARAMETER FOR MICROWAVE FILTER</w:t>
                              </w:r>
                            </w:p>
                          </w:sdtContent>
                        </w:sdt>
                        <w:p w14:paraId="45E8F51A" w14:textId="48F57293" w:rsidR="00287DBC" w:rsidRDefault="00535932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caps/>
                              <w:color w:val="5B9BD5" w:themeColor="accent5"/>
                              <w:sz w:val="24"/>
                              <w:szCs w:val="24"/>
                              <w:lang w:eastAsia="zh-CN"/>
                            </w:rPr>
                            <w:t xml:space="preserve">Tester name: 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A43E2C" wp14:editId="4DF1CE16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17335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3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1-19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1AFCA36A" w14:textId="09438F5F" w:rsidR="00287DBC" w:rsidRDefault="00287DBC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A43E2C" id="Rectangle 33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1-19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1AFCA36A" w14:textId="09438F5F" w:rsidR="00287DBC" w:rsidRDefault="00287DBC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4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rFonts w:eastAsia="Times New Roman" w:cstheme="minorHAnsi"/>
              <w:lang w:eastAsia="en-GB"/>
            </w:rPr>
            <w:br w:type="page"/>
          </w:r>
        </w:p>
      </w:sdtContent>
    </w:sdt>
    <w:tbl>
      <w:tblPr>
        <w:tblW w:w="14837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F250B6" w:rsidRPr="00F250B6" w14:paraId="4B0AE9A2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BE2EAE2" w:rsidR="00F250B6" w:rsidRPr="00112066" w:rsidRDefault="004C2F85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1</w:t>
            </w: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E305C5A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Observe cost and reward value by adjust the design parameter</w:t>
            </w:r>
          </w:p>
        </w:tc>
      </w:tr>
      <w:tr w:rsidR="00F250B6" w:rsidRPr="00F250B6" w14:paraId="6632E772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4DCBAAD4" w:rsidR="00F250B6" w:rsidRPr="004C2F85" w:rsidRDefault="00075FB1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5DEE0CA4" w:rsidR="00F250B6" w:rsidRPr="004C2F85" w:rsidRDefault="0011206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53E7D7B8" w:rsidR="00F250B6" w:rsidRPr="004C2F85" w:rsidRDefault="006E7086" w:rsidP="00F250B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F250B6" w:rsidRPr="00F250B6" w14:paraId="3C91D456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5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5D70CE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1384C87A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F5F09EF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5C2054B8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F250B6" w:rsidRPr="00F250B6" w14:paraId="4A141F4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412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693CF50" w:rsidR="00F250B6" w:rsidRPr="006E7086" w:rsidRDefault="00F250B6" w:rsidP="00F250B6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 w:rsidR="006E7086">
              <w:rPr>
                <w:rFonts w:cstheme="minorHAnsi" w:hint="eastAsia"/>
                <w:b/>
                <w:bCs/>
                <w:lang w:eastAsia="zh-CN"/>
              </w:rPr>
              <w:t xml:space="preserve"> (Cost and Reward)</w:t>
            </w:r>
          </w:p>
        </w:tc>
      </w:tr>
      <w:tr w:rsidR="00F250B6" w:rsidRPr="00F250B6" w14:paraId="192DDA96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E0C1E26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26528C5A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112066" w:rsidRPr="00F250B6" w14:paraId="29E8EC9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2794A51A" w:rsidR="00112066" w:rsidRPr="006E7086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B214A9E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14, l1:28, c2:74, l2:36, c3:59, l3:20</w:t>
            </w:r>
          </w:p>
        </w:tc>
      </w:tr>
      <w:tr w:rsidR="00112066" w:rsidRPr="00F250B6" w14:paraId="78209763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5E26866E" w:rsidR="00112066" w:rsidRPr="006E7086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3B4F4DA4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18, l1:39, c2:57, l2:62, c3:21, l3:40</w:t>
            </w:r>
          </w:p>
        </w:tc>
      </w:tr>
      <w:tr w:rsidR="00112066" w:rsidRPr="00F250B6" w14:paraId="49C676B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615D9223" w:rsidR="00112066" w:rsidRPr="005005E1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Click on the </w:t>
            </w:r>
            <w:r>
              <w:rPr>
                <w:rFonts w:cstheme="minorHAnsi"/>
                <w:lang w:eastAsia="zh-CN"/>
              </w:rPr>
              <w:t>“</w:t>
            </w:r>
            <w:r>
              <w:rPr>
                <w:rFonts w:cstheme="minorHAnsi" w:hint="eastAsia"/>
                <w:lang w:eastAsia="zh-CN"/>
              </w:rPr>
              <w:t>Optimize</w:t>
            </w:r>
            <w:r>
              <w:rPr>
                <w:rFonts w:cstheme="minorHAnsi"/>
                <w:lang w:eastAsia="zh-CN"/>
              </w:rPr>
              <w:t>”</w:t>
            </w:r>
            <w:r>
              <w:rPr>
                <w:rFonts w:cstheme="minorHAnsi" w:hint="eastAsia"/>
                <w:lang w:eastAsia="zh-CN"/>
              </w:rPr>
              <w:t xml:space="preserve"> Butt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560DBF77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9EF9448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65, l1:35, c2:45, l2:25, c3:20, l3:15</w:t>
            </w:r>
          </w:p>
        </w:tc>
      </w:tr>
      <w:tr w:rsidR="00112066" w:rsidRPr="00F250B6" w14:paraId="26010BA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FA291" w14:textId="11286740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BC3A96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208940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E205C" w14:textId="6877216D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6C4789" w14:textId="4C67E8CA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66, l1:28, c2:40, l2:20, c3:40, l3:15</w:t>
            </w:r>
          </w:p>
        </w:tc>
      </w:tr>
      <w:tr w:rsidR="00112066" w:rsidRPr="00F250B6" w14:paraId="03381A1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7FAB1410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3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4053BD11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414807AB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68AA4BFF" w14:textId="77777777" w:rsidTr="00112066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03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7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8184AC" w14:textId="77777777" w:rsidR="00112066" w:rsidRDefault="00112066" w:rsidP="00112066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  <w:p w14:paraId="1EB25F26" w14:textId="60CB7800" w:rsidR="00112066" w:rsidRPr="00112066" w:rsidRDefault="00112066" w:rsidP="00112066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6"/>
                <w:szCs w:val="16"/>
                <w:lang w:eastAsia="zh-CN"/>
              </w:rPr>
            </w:pPr>
            <w:r w:rsidRPr="00112066">
              <w:rPr>
                <w:rFonts w:cstheme="minorHAnsi"/>
                <w:b/>
                <w:bCs/>
                <w:sz w:val="16"/>
                <w:szCs w:val="16"/>
                <w:lang w:val="en-US" w:eastAsia="zh-CN"/>
              </w:rPr>
              <w:t>(</w:t>
            </w:r>
            <w:r w:rsidRPr="00112066">
              <w:rPr>
                <w:rFonts w:cstheme="minorHAnsi" w:hint="eastAsia"/>
                <w:b/>
                <w:bCs/>
                <w:sz w:val="16"/>
                <w:szCs w:val="16"/>
                <w:lang w:eastAsia="zh-CN"/>
              </w:rPr>
              <w:t xml:space="preserve">should below 10% of initial cost &amp; </w:t>
            </w:r>
            <w:r w:rsidRPr="00112066">
              <w:rPr>
                <w:rFonts w:cstheme="minorHAnsi"/>
                <w:b/>
                <w:bCs/>
                <w:sz w:val="16"/>
                <w:szCs w:val="16"/>
                <w:lang w:eastAsia="zh-CN"/>
              </w:rPr>
              <w:t xml:space="preserve">should above 10% of initial </w:t>
            </w:r>
            <w:r w:rsidRPr="00112066">
              <w:rPr>
                <w:rFonts w:cstheme="minorHAnsi" w:hint="eastAsia"/>
                <w:b/>
                <w:bCs/>
                <w:sz w:val="16"/>
                <w:szCs w:val="16"/>
                <w:lang w:eastAsia="zh-CN"/>
              </w:rPr>
              <w:t>reward</w:t>
            </w:r>
            <w:r w:rsidRPr="00112066">
              <w:rPr>
                <w:rFonts w:eastAsia="Yu Mincho" w:cstheme="minorHAnsi" w:hint="eastAsia"/>
                <w:b/>
                <w:bCs/>
                <w:sz w:val="16"/>
                <w:szCs w:val="16"/>
                <w:lang w:val="en-US" w:eastAsia="ja-JP"/>
              </w:rPr>
              <w:t>）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2066" w:rsidRPr="00F250B6" w14:paraId="58F06155" w14:textId="77777777" w:rsidTr="00112066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03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7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2066" w:rsidRPr="00F250B6" w14:paraId="1FE15AD8" w14:textId="77777777" w:rsidTr="00112066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2F02888D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fpx with all parameter to 4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1B0C9FA7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</w:t>
            </w:r>
            <w:r w:rsidR="007E0570">
              <w:rPr>
                <w:rFonts w:cstheme="minorHAnsi"/>
                <w:sz w:val="18"/>
                <w:szCs w:val="18"/>
                <w:lang w:eastAsia="zh-CN"/>
              </w:rPr>
              <w:t>97.6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, Reward=</w:t>
            </w:r>
            <w:r w:rsidR="007E0570">
              <w:rPr>
                <w:rFonts w:cstheme="minorHAnsi"/>
                <w:sz w:val="18"/>
                <w:szCs w:val="18"/>
                <w:lang w:eastAsia="zh-CN"/>
              </w:rPr>
              <w:t>-97.6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61E06DC6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Cost= </w:t>
            </w:r>
            <w:r w:rsidR="007E0570">
              <w:rPr>
                <w:rFonts w:cstheme="minorHAnsi"/>
                <w:sz w:val="18"/>
                <w:szCs w:val="18"/>
                <w:lang w:eastAsia="zh-CN"/>
              </w:rPr>
              <w:t>55.39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, Reward</w:t>
            </w:r>
            <w:r w:rsidR="007E0570">
              <w:rPr>
                <w:rFonts w:cstheme="minorHAnsi"/>
                <w:sz w:val="18"/>
                <w:szCs w:val="18"/>
                <w:lang w:eastAsia="zh-CN"/>
              </w:rPr>
              <w:t>=-45.39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6A7D5CD2" w:rsidR="00112066" w:rsidRPr="006E7086" w:rsidRDefault="007E0570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112066" w:rsidRPr="00F250B6" w14:paraId="344CE2B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3B1051BC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14, l1:28, c2:74, l2:36, c3:59, l3:2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28C7D1D4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</w:t>
            </w:r>
            <w:r w:rsidR="007E0570">
              <w:rPr>
                <w:rFonts w:cstheme="minorHAnsi"/>
                <w:sz w:val="18"/>
                <w:szCs w:val="18"/>
                <w:lang w:eastAsia="zh-CN"/>
              </w:rPr>
              <w:t>103.1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, Reward=</w:t>
            </w:r>
            <w:r w:rsidR="007E0570">
              <w:rPr>
                <w:rFonts w:cstheme="minorHAnsi"/>
                <w:sz w:val="18"/>
                <w:szCs w:val="18"/>
                <w:lang w:eastAsia="zh-CN"/>
              </w:rPr>
              <w:t>-103.1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3DD1F8FE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</w:t>
            </w:r>
            <w:r w:rsidR="007E0570">
              <w:rPr>
                <w:rFonts w:cstheme="minorHAnsi"/>
                <w:sz w:val="18"/>
                <w:szCs w:val="18"/>
                <w:lang w:eastAsia="zh-CN"/>
              </w:rPr>
              <w:t>55.59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, Reward=</w:t>
            </w:r>
            <w:r w:rsidR="007E0570">
              <w:rPr>
                <w:rFonts w:cstheme="minorHAnsi"/>
                <w:sz w:val="18"/>
                <w:szCs w:val="18"/>
                <w:lang w:eastAsia="zh-CN"/>
              </w:rPr>
              <w:t>-45.59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4E5EC411" w:rsidR="00112066" w:rsidRPr="006E7086" w:rsidRDefault="007E0570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112066" w:rsidRPr="00F250B6" w14:paraId="5623D7F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5011A9FE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18, l1:39, c2:57, l2:62, c3:21, l3:4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9A0D95C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301EBF6B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4C3FBD" w14:textId="77777777" w:rsidR="0011206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AA5CFDB" w14:textId="77777777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112066" w:rsidRPr="00F250B6" w14:paraId="37690C8F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DB22F" w14:textId="13BAFDFE" w:rsidR="00112066" w:rsidRPr="00112066" w:rsidRDefault="00112066" w:rsidP="00112066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 w:hint="eastAsia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97E6E" w14:textId="60979BC2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65, l1:35, c2:45, l2:25, c3:20, l3:15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41522" w14:textId="4ABF4FCD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AB84A8" w14:textId="26A22724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0CE991" w14:textId="77777777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112066" w:rsidRPr="00F250B6" w14:paraId="6F531C20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96969" w14:textId="567EBDF9" w:rsidR="00112066" w:rsidRPr="00112066" w:rsidRDefault="00075FB1" w:rsidP="00075FB1">
            <w:pPr>
              <w:tabs>
                <w:tab w:val="left" w:pos="390"/>
                <w:tab w:val="center" w:pos="549"/>
              </w:tabs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ab/>
            </w:r>
            <w:r>
              <w:rPr>
                <w:rFonts w:cstheme="minorHAnsi"/>
                <w:sz w:val="18"/>
                <w:szCs w:val="18"/>
                <w:lang w:eastAsia="zh-CN"/>
              </w:rPr>
              <w:tab/>
            </w:r>
            <w:r w:rsidR="00112066">
              <w:rPr>
                <w:rFonts w:cstheme="minorHAnsi" w:hint="eastAsia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DA122" w14:textId="4EE6AFF8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66, l1:28, c2:40, l2:20, c3:40, l3:15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B73D6" w14:textId="286539D9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17B475" w14:textId="35C45D8E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72AC91" w14:textId="77777777" w:rsidR="00112066" w:rsidRPr="0011206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</w:tbl>
    <w:p w14:paraId="6C26B872" w14:textId="77777777" w:rsidR="00112066" w:rsidRDefault="00112066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52D83374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6E6E9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955B31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199B7B1E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3ABC03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4B94E2" w14:textId="57F51A9B" w:rsidR="00075FB1" w:rsidRPr="006E7086" w:rsidRDefault="005F6377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Should mention what component shortform means, such c, l.</w:t>
            </w:r>
          </w:p>
        </w:tc>
      </w:tr>
      <w:tr w:rsidR="00075FB1" w:rsidRPr="006E7086" w14:paraId="1E667D3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CEFFA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323D4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2D9F517D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DEF42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48A2ED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5D73A86E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05F7C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FEB508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4026735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16A77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2E1D4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09587AC6" w14:textId="77777777" w:rsidR="00075FB1" w:rsidRDefault="00075FB1" w:rsidP="00287DBC">
      <w:pPr>
        <w:rPr>
          <w:rFonts w:cstheme="minorHAnsi"/>
        </w:rPr>
      </w:pPr>
    </w:p>
    <w:p w14:paraId="3468D868" w14:textId="77777777" w:rsidR="00112066" w:rsidRDefault="00112066" w:rsidP="00287DBC">
      <w:pPr>
        <w:rPr>
          <w:rFonts w:cstheme="minorHAnsi"/>
        </w:rPr>
      </w:pPr>
    </w:p>
    <w:p w14:paraId="5F33192B" w14:textId="77777777" w:rsidR="00112066" w:rsidRDefault="00112066" w:rsidP="00287DBC">
      <w:pPr>
        <w:rPr>
          <w:rFonts w:cstheme="minorHAnsi"/>
        </w:rPr>
      </w:pPr>
    </w:p>
    <w:p w14:paraId="729649D5" w14:textId="77777777" w:rsidR="00112066" w:rsidRDefault="00112066" w:rsidP="00287DBC">
      <w:pPr>
        <w:rPr>
          <w:rFonts w:cstheme="minorHAnsi"/>
        </w:rPr>
      </w:pPr>
    </w:p>
    <w:p w14:paraId="05A2D3AE" w14:textId="77777777" w:rsidR="00112066" w:rsidRDefault="00112066" w:rsidP="00287DBC">
      <w:pPr>
        <w:rPr>
          <w:rFonts w:cstheme="minorHAnsi"/>
        </w:rPr>
      </w:pPr>
    </w:p>
    <w:p w14:paraId="481D77AC" w14:textId="77777777" w:rsidR="00112066" w:rsidRDefault="00112066" w:rsidP="00287DBC">
      <w:pPr>
        <w:rPr>
          <w:rFonts w:cstheme="minorHAnsi"/>
        </w:rPr>
      </w:pPr>
    </w:p>
    <w:p w14:paraId="5BF03B8F" w14:textId="77777777" w:rsidR="00112066" w:rsidRDefault="00112066" w:rsidP="00287DBC">
      <w:pPr>
        <w:rPr>
          <w:rFonts w:cstheme="minorHAnsi"/>
        </w:rPr>
      </w:pPr>
    </w:p>
    <w:p w14:paraId="1CC95B65" w14:textId="77777777" w:rsidR="00112066" w:rsidRDefault="00112066" w:rsidP="00287DBC">
      <w:pPr>
        <w:rPr>
          <w:rFonts w:cstheme="minorHAnsi"/>
        </w:rPr>
      </w:pPr>
    </w:p>
    <w:p w14:paraId="3EAE439C" w14:textId="77777777" w:rsidR="00112066" w:rsidRDefault="00112066" w:rsidP="00287DBC">
      <w:pPr>
        <w:rPr>
          <w:rFonts w:cstheme="minorHAnsi"/>
        </w:rPr>
      </w:pPr>
    </w:p>
    <w:p w14:paraId="33F29778" w14:textId="77777777" w:rsidR="00112066" w:rsidRDefault="00112066" w:rsidP="00287DBC">
      <w:pPr>
        <w:rPr>
          <w:rFonts w:cstheme="minorHAnsi"/>
        </w:rPr>
      </w:pPr>
    </w:p>
    <w:p w14:paraId="1310B8F3" w14:textId="77777777" w:rsidR="00112066" w:rsidRDefault="00112066" w:rsidP="00287DBC">
      <w:pPr>
        <w:rPr>
          <w:rFonts w:cstheme="minorHAnsi"/>
        </w:rPr>
      </w:pPr>
    </w:p>
    <w:p w14:paraId="6086A4EB" w14:textId="77777777" w:rsidR="00112066" w:rsidRDefault="00112066" w:rsidP="00287DBC">
      <w:pPr>
        <w:rPr>
          <w:rFonts w:cstheme="minorHAnsi"/>
        </w:rPr>
      </w:pPr>
    </w:p>
    <w:p w14:paraId="2DC178ED" w14:textId="77777777" w:rsidR="00112066" w:rsidRDefault="00112066" w:rsidP="00287DBC">
      <w:pPr>
        <w:rPr>
          <w:rFonts w:cstheme="minorHAnsi"/>
        </w:rPr>
      </w:pPr>
    </w:p>
    <w:p w14:paraId="6FE279F7" w14:textId="77777777" w:rsidR="00112066" w:rsidRDefault="00112066" w:rsidP="00287DBC">
      <w:pPr>
        <w:rPr>
          <w:rFonts w:cstheme="minorHAnsi"/>
        </w:rPr>
      </w:pPr>
    </w:p>
    <w:p w14:paraId="38E3E403" w14:textId="77777777" w:rsidR="00112066" w:rsidRDefault="00112066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6E7086" w:rsidRPr="00F250B6" w14:paraId="5AC1C401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D2C0D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DB222" w14:textId="2EC2FE0E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E77FA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18A6BE" w14:textId="14B07FF8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 xml:space="preserve">Import file </w:t>
            </w:r>
            <w:r>
              <w:rPr>
                <w:rFonts w:cstheme="minorHAnsi"/>
                <w:lang w:eastAsia="zh-CN"/>
              </w:rPr>
              <w:t>that</w:t>
            </w:r>
            <w:r>
              <w:rPr>
                <w:rFonts w:cstheme="minorHAnsi" w:hint="eastAsia"/>
                <w:lang w:eastAsia="zh-CN"/>
              </w:rPr>
              <w:t xml:space="preserve"> out of .fpx</w:t>
            </w:r>
          </w:p>
        </w:tc>
      </w:tr>
      <w:tr w:rsidR="006E7086" w:rsidRPr="00F250B6" w14:paraId="63AE5F78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89334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82021D" w14:textId="1D99C83A" w:rsidR="006E7086" w:rsidRPr="004C2F85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97F70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EC1E30" w14:textId="3B421DE5" w:rsidR="006E7086" w:rsidRPr="004C2F85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4EC0B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7445646" w14:textId="77777777" w:rsidR="006E7086" w:rsidRPr="004C2F85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6E7086" w:rsidRPr="00F250B6" w14:paraId="226D2C01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16698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9B38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0A1C5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EE43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6EAC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A910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7A186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7DCA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A897F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B638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7239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094BF36C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3DD53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2A6BD0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6DE8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44DF2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32A94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4B9D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B78F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022374B7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6348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8EA2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9C3B0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1596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09B5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F526C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DCB5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F2FE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DCCF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E13D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2B608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1CB8A70B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41372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ED55CB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0124F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F2DD02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157D0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6B4812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6E7086" w:rsidRPr="00F250B6" w14:paraId="6511CA9B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D15E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F298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7C57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FB91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C135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F2A6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B836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D886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6737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D78D5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633E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AF10100" w14:textId="77777777" w:rsidTr="00880D5A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96843B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5BC92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1224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CDE03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1F0AE0" w14:textId="4D5F3519" w:rsidR="006E7086" w:rsidRPr="006E7086" w:rsidRDefault="006E7086" w:rsidP="00880D5A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6E7086" w:rsidRPr="00F250B6" w14:paraId="2B76A984" w14:textId="77777777" w:rsidTr="00880D5A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03DB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0D1BE1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3649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681873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7EFB2D" w14:textId="1A18F716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pdf</w:t>
            </w:r>
          </w:p>
        </w:tc>
      </w:tr>
      <w:tr w:rsidR="006E7086" w:rsidRPr="00F250B6" w14:paraId="028B3B35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2015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0994DC" w14:textId="2981E076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075FB1">
              <w:rPr>
                <w:rFonts w:cstheme="minorHAnsi" w:hint="eastAsia"/>
                <w:lang w:eastAsia="zh-CN"/>
              </w:rPr>
              <w:t xml:space="preserve">Open .exe file in </w:t>
            </w:r>
            <w:r w:rsidR="00075FB1"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A08F3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42DC5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7C95C9" w14:textId="6DDBA2C3" w:rsidR="006E7086" w:rsidRPr="00075FB1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csv</w:t>
            </w:r>
          </w:p>
        </w:tc>
      </w:tr>
      <w:tr w:rsidR="006E7086" w:rsidRPr="00F250B6" w14:paraId="175061A9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B050B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AD57F4" w14:textId="65E6CF0C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any file that is not .fpx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41E2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4C6CE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DBBF8D" w14:textId="51D4F8FB" w:rsidR="006E7086" w:rsidRPr="00075FB1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png</w:t>
            </w:r>
          </w:p>
        </w:tc>
      </w:tr>
      <w:tr w:rsidR="006E7086" w:rsidRPr="00F250B6" w14:paraId="2FC3FB66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BF5748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84123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A9BA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2027B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55CDC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AAA3288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04310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69697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00045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2B4EE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D3BA9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574A3C7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1790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CD16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AC19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2E32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21D4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9DDC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EAD0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FEDA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D2E4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466E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D80D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776301D8" w14:textId="77777777" w:rsidTr="00880D5A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BBE3C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1F3FD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1B59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00D1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2FDD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16D8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689ED8C3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AB1B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0388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49F3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C6EC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2767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6EF6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BCD4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0503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A21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37BC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183E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491B99B" w14:textId="77777777" w:rsidTr="00880D5A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EE9D7D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1C866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5DB80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6A83E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52B260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086" w:rsidRPr="00F250B6" w14:paraId="2BCE6323" w14:textId="77777777" w:rsidTr="00880D5A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8A5A0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ABCB6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A61B1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6AD6F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C59AC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086" w:rsidRPr="00F250B6" w14:paraId="2A7B903B" w14:textId="77777777" w:rsidTr="00880D5A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BDEFB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1E339" w14:textId="2B92A487" w:rsidR="006E7086" w:rsidRPr="006E7086" w:rsidRDefault="006E7086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 xml:space="preserve">pdf file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96CDD6" w14:textId="037037B5" w:rsidR="006E7086" w:rsidRPr="006E7086" w:rsidRDefault="00075FB1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635333" w14:textId="2ACBD25D" w:rsidR="006E7086" w:rsidRPr="006E7086" w:rsidRDefault="005F6377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Not foun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7B97CF" w14:textId="2505814E" w:rsidR="006E7086" w:rsidRPr="006E7086" w:rsidRDefault="005F6377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6E7086" w:rsidRPr="00F250B6" w14:paraId="310A5CE8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8EB77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4E31BD" w14:textId="566C3C3A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csv fi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6DCA6" w14:textId="20D022EA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DBC6F6" w14:textId="3B023AD0" w:rsidR="006E7086" w:rsidRPr="006E7086" w:rsidRDefault="005F6377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Not foun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6CB28B" w14:textId="5EE3E120" w:rsidR="006E7086" w:rsidRPr="006E7086" w:rsidRDefault="005F6377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6E7086" w:rsidRPr="00F250B6" w14:paraId="73C3159E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9B050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CA1BA" w14:textId="4B5BB222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png fi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541CD" w14:textId="6BD82D04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6A1829" w14:textId="5F9715AD" w:rsidR="006E7086" w:rsidRPr="006E7086" w:rsidRDefault="005F6377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Not foun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2DA9B2" w14:textId="67406C5A" w:rsidR="006E7086" w:rsidRDefault="005F6377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  <w:p w14:paraId="24D3FDFA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6E7086" w:rsidRPr="00F250B6" w14:paraId="7E2DC6D2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1384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8A23A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4923D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9B2214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770CAA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6E7086" w:rsidRPr="00F250B6" w14:paraId="1D9A4859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16A3D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57B0E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E9A35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3EC018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5C0E38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7788AFF2" w14:textId="77777777" w:rsidR="006E7086" w:rsidRDefault="006E7086" w:rsidP="00287DBC">
      <w:pPr>
        <w:rPr>
          <w:rFonts w:cstheme="minorHAnsi"/>
        </w:rPr>
      </w:pPr>
    </w:p>
    <w:p w14:paraId="4CE64705" w14:textId="77777777" w:rsidR="00075FB1" w:rsidRDefault="00075FB1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0769A6A2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8D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C75DE2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521A723B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A4E51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0B85D8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6E7086" w14:paraId="144423B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9D153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434894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750E716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1A138C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6C97F6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5ACD45D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20C59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84D60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699F6F8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C838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4D82C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39883BD9" w14:textId="77777777" w:rsidR="00075FB1" w:rsidRDefault="00075FB1" w:rsidP="00287DBC">
      <w:pPr>
        <w:rPr>
          <w:rFonts w:cstheme="minorHAnsi"/>
        </w:rPr>
      </w:pPr>
    </w:p>
    <w:p w14:paraId="7EEA0D40" w14:textId="77777777" w:rsidR="00075FB1" w:rsidRPr="00075FB1" w:rsidRDefault="00075FB1" w:rsidP="00075FB1">
      <w:pPr>
        <w:rPr>
          <w:rFonts w:cstheme="minorHAnsi"/>
        </w:rPr>
      </w:pPr>
    </w:p>
    <w:p w14:paraId="71877EF8" w14:textId="77777777" w:rsidR="00075FB1" w:rsidRPr="00075FB1" w:rsidRDefault="00075FB1" w:rsidP="00075FB1">
      <w:pPr>
        <w:rPr>
          <w:rFonts w:cstheme="minorHAnsi"/>
        </w:rPr>
      </w:pPr>
    </w:p>
    <w:p w14:paraId="1C799F69" w14:textId="77777777" w:rsidR="00075FB1" w:rsidRPr="00075FB1" w:rsidRDefault="00075FB1" w:rsidP="00075FB1">
      <w:pPr>
        <w:rPr>
          <w:rFonts w:cstheme="minorHAnsi"/>
        </w:rPr>
      </w:pPr>
    </w:p>
    <w:p w14:paraId="7527002C" w14:textId="77777777" w:rsidR="00075FB1" w:rsidRPr="00075FB1" w:rsidRDefault="00075FB1" w:rsidP="00075FB1">
      <w:pPr>
        <w:rPr>
          <w:rFonts w:cstheme="minorHAnsi"/>
        </w:rPr>
      </w:pPr>
    </w:p>
    <w:p w14:paraId="1C6D7440" w14:textId="77777777" w:rsidR="00075FB1" w:rsidRPr="00075FB1" w:rsidRDefault="00075FB1" w:rsidP="00075FB1">
      <w:pPr>
        <w:rPr>
          <w:rFonts w:cstheme="minorHAnsi"/>
        </w:rPr>
      </w:pPr>
    </w:p>
    <w:p w14:paraId="6D926A16" w14:textId="77777777" w:rsidR="00075FB1" w:rsidRPr="00075FB1" w:rsidRDefault="00075FB1" w:rsidP="00075FB1">
      <w:pPr>
        <w:rPr>
          <w:rFonts w:cstheme="minorHAnsi"/>
        </w:rPr>
      </w:pPr>
    </w:p>
    <w:p w14:paraId="0DC4D0DA" w14:textId="77777777" w:rsidR="00075FB1" w:rsidRPr="00075FB1" w:rsidRDefault="00075FB1" w:rsidP="00075FB1">
      <w:pPr>
        <w:rPr>
          <w:rFonts w:cstheme="minorHAnsi"/>
        </w:rPr>
      </w:pPr>
    </w:p>
    <w:p w14:paraId="02B8B927" w14:textId="77777777" w:rsidR="00075FB1" w:rsidRPr="00075FB1" w:rsidRDefault="00075FB1" w:rsidP="00075FB1">
      <w:pPr>
        <w:rPr>
          <w:rFonts w:cstheme="minorHAnsi"/>
        </w:rPr>
      </w:pPr>
    </w:p>
    <w:p w14:paraId="3CD1A3BA" w14:textId="77777777" w:rsidR="00075FB1" w:rsidRPr="00075FB1" w:rsidRDefault="00075FB1" w:rsidP="00075FB1">
      <w:pPr>
        <w:rPr>
          <w:rFonts w:cstheme="minorHAnsi"/>
        </w:rPr>
      </w:pPr>
    </w:p>
    <w:p w14:paraId="27811F7A" w14:textId="77777777" w:rsidR="00075FB1" w:rsidRPr="00075FB1" w:rsidRDefault="00075FB1" w:rsidP="00075FB1">
      <w:pPr>
        <w:rPr>
          <w:rFonts w:cstheme="minorHAnsi"/>
        </w:rPr>
      </w:pPr>
    </w:p>
    <w:p w14:paraId="0DB2A792" w14:textId="77777777" w:rsidR="00075FB1" w:rsidRPr="00075FB1" w:rsidRDefault="00075FB1" w:rsidP="00075FB1">
      <w:pPr>
        <w:rPr>
          <w:rFonts w:cstheme="minorHAnsi"/>
        </w:rPr>
      </w:pPr>
    </w:p>
    <w:p w14:paraId="58273D66" w14:textId="77777777" w:rsidR="00075FB1" w:rsidRPr="00075FB1" w:rsidRDefault="00075FB1" w:rsidP="00075FB1">
      <w:pPr>
        <w:rPr>
          <w:rFonts w:cstheme="minorHAnsi"/>
        </w:rPr>
      </w:pPr>
    </w:p>
    <w:p w14:paraId="56EEB7F6" w14:textId="77777777" w:rsidR="00075FB1" w:rsidRDefault="00075FB1" w:rsidP="00075FB1">
      <w:pPr>
        <w:rPr>
          <w:rFonts w:cstheme="minorHAnsi"/>
        </w:rPr>
      </w:pPr>
    </w:p>
    <w:p w14:paraId="65EAE082" w14:textId="77777777" w:rsidR="00075FB1" w:rsidRDefault="00075FB1" w:rsidP="00075FB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075FB1" w:rsidRPr="00F250B6" w14:paraId="5E43F949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B1894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ED6A74" w14:textId="685C28FE" w:rsidR="00075FB1" w:rsidRPr="00075FB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1993F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4D8068" w14:textId="4F75D5BF" w:rsidR="00075FB1" w:rsidRPr="006E7086" w:rsidRDefault="004254B4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Design Response area functionality</w:t>
            </w:r>
          </w:p>
        </w:tc>
      </w:tr>
      <w:tr w:rsidR="00075FB1" w:rsidRPr="00F250B6" w14:paraId="366EC836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BF47B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306F9B" w14:textId="77777777" w:rsidR="00075FB1" w:rsidRPr="004C2F85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368C0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A62EEC" w14:textId="77777777" w:rsidR="00075FB1" w:rsidRPr="004C2F85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62F9C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F157D25" w14:textId="77777777" w:rsidR="00075FB1" w:rsidRPr="004C2F85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075FB1" w:rsidRPr="00F250B6" w14:paraId="2AA292B9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39C4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02A4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2229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58A9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2A23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6E0C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99A8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A8A1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01B7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AD49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B54D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AFA5FA1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E39C2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EA2895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3C09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0EA7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020E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C702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66CD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F60DFF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33701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F081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5C12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0F15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7A06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1445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6BA6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9FF9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F65E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621A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67E8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1DE389B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7D58F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CB62E3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9D5FC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1244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8A55F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FF2B1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02C678C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E770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88CB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5B7ED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E75B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7E03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81E19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94E6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2983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76AE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CD45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BF9A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0FB1C89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13573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0576F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1524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AEF76B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567421" w14:textId="2D2752BD" w:rsidR="00075FB1" w:rsidRPr="006E7086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075FB1" w:rsidRPr="00F250B6" w14:paraId="3986C812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82D75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A4ADFC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38FB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D19EC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F866A6" w14:textId="0EBE1062" w:rsidR="00075FB1" w:rsidRPr="006E7086" w:rsidRDefault="004254B4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075FB1" w:rsidRPr="00F250B6" w14:paraId="0732C00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B6253F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BF9909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EBC1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63D78A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50A0B9" w14:textId="0556EC4D" w:rsidR="00075FB1" w:rsidRPr="00075FB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53821F2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CEEA8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5C8C61" w14:textId="33D556F4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254B4"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24DE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F3DA5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0BBDED" w14:textId="25BAABA0" w:rsidR="00075FB1" w:rsidRPr="00075FB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2FD3AD6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F16D3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F889B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8E39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CEE53A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3CBA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22B419C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F7D9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70EBE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17010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ED948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328F6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3E163E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E3D2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C50F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BDBB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F7F0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A670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F93D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79B9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7B1D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E465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E660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5C16B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2EB3FEE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C21F1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043A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F0B6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5EDD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27FE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204E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CE7988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6684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AC0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FCEF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3090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E600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7E55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C00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C2E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FE0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02DA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4A4E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0109306B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D41025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7C3AC0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E6B363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7CBC6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5564CE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75FB1" w:rsidRPr="00F250B6" w14:paraId="6028CDD6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933CD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91878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0A1F2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5A5A2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41B0C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75FB1" w:rsidRPr="00F250B6" w14:paraId="0EED694B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D866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C8DF7A" w14:textId="2F85A686" w:rsidR="00075FB1" w:rsidRPr="006E7086" w:rsidRDefault="005F6377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Zoom in Zoom ou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2138E" w14:textId="7E4E684B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24E5F4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96CAC3" w14:textId="5A83DCFC" w:rsidR="00075FB1" w:rsidRPr="006E7086" w:rsidRDefault="005F6377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075FB1" w:rsidRPr="00F250B6" w14:paraId="41E4CCC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ED1C8A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6CC01C" w14:textId="617ADE9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12D42F" w14:textId="0034698A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62B2AB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6D0851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075FB1" w:rsidRPr="00F250B6" w14:paraId="0C8FF85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903DAB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9A8105" w14:textId="41BA38BF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54639F" w14:textId="75C18029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7EC90E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F3EAAA" w14:textId="77777777" w:rsidR="00075FB1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97E47A9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075FB1" w:rsidRPr="00F250B6" w14:paraId="21D3C64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5C758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D29E0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C44F9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DEF30E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1F1774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075FB1" w:rsidRPr="00F250B6" w14:paraId="37CB27C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9BB66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727B2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ACA3A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BD08EF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0C8805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07C279E1" w14:textId="77777777" w:rsidR="00075FB1" w:rsidRDefault="00075FB1" w:rsidP="00075FB1">
      <w:pPr>
        <w:rPr>
          <w:rFonts w:cstheme="minorHAnsi"/>
        </w:rPr>
      </w:pPr>
    </w:p>
    <w:p w14:paraId="4ACA6C21" w14:textId="77777777" w:rsidR="00075FB1" w:rsidRDefault="00075FB1" w:rsidP="00075FB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5506E4EA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A2FB17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8777AC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2A39762D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8C04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44FA0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6E7086" w14:paraId="2C30F746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7771B0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5168DE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0D46FB8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AFE2F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465567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13F7207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B4858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8358EB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571DB88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44634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25E06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5318B21A" w14:textId="77777777" w:rsidR="00075FB1" w:rsidRDefault="00075FB1" w:rsidP="00075FB1">
      <w:pPr>
        <w:rPr>
          <w:rFonts w:cstheme="minorHAnsi"/>
        </w:rPr>
      </w:pPr>
    </w:p>
    <w:p w14:paraId="1D5155E9" w14:textId="77777777" w:rsidR="00A93BA1" w:rsidRPr="00A93BA1" w:rsidRDefault="00A93BA1" w:rsidP="00A93BA1">
      <w:pPr>
        <w:rPr>
          <w:rFonts w:cstheme="minorHAnsi"/>
        </w:rPr>
      </w:pPr>
    </w:p>
    <w:p w14:paraId="0C906A58" w14:textId="77777777" w:rsidR="00A93BA1" w:rsidRPr="00A93BA1" w:rsidRDefault="00A93BA1" w:rsidP="00A93BA1">
      <w:pPr>
        <w:rPr>
          <w:rFonts w:cstheme="minorHAnsi"/>
        </w:rPr>
      </w:pPr>
    </w:p>
    <w:p w14:paraId="5F7D39D2" w14:textId="77777777" w:rsidR="00A93BA1" w:rsidRPr="00A93BA1" w:rsidRDefault="00A93BA1" w:rsidP="00A93BA1">
      <w:pPr>
        <w:rPr>
          <w:rFonts w:cstheme="minorHAnsi"/>
        </w:rPr>
      </w:pPr>
    </w:p>
    <w:p w14:paraId="06A39647" w14:textId="77777777" w:rsidR="00A93BA1" w:rsidRPr="00A93BA1" w:rsidRDefault="00A93BA1" w:rsidP="00A93BA1">
      <w:pPr>
        <w:rPr>
          <w:rFonts w:cstheme="minorHAnsi"/>
        </w:rPr>
      </w:pPr>
    </w:p>
    <w:p w14:paraId="508ABFA6" w14:textId="77777777" w:rsidR="00A93BA1" w:rsidRPr="00A93BA1" w:rsidRDefault="00A93BA1" w:rsidP="00A93BA1">
      <w:pPr>
        <w:rPr>
          <w:rFonts w:cstheme="minorHAnsi"/>
        </w:rPr>
      </w:pPr>
    </w:p>
    <w:p w14:paraId="41D6BDC4" w14:textId="77777777" w:rsidR="00A93BA1" w:rsidRPr="00A93BA1" w:rsidRDefault="00A93BA1" w:rsidP="00A93BA1">
      <w:pPr>
        <w:rPr>
          <w:rFonts w:cstheme="minorHAnsi"/>
        </w:rPr>
      </w:pPr>
    </w:p>
    <w:p w14:paraId="78FC3453" w14:textId="77777777" w:rsidR="00A93BA1" w:rsidRPr="00A93BA1" w:rsidRDefault="00A93BA1" w:rsidP="00A93BA1">
      <w:pPr>
        <w:rPr>
          <w:rFonts w:cstheme="minorHAnsi"/>
        </w:rPr>
      </w:pPr>
    </w:p>
    <w:p w14:paraId="3519478D" w14:textId="77777777" w:rsidR="00A93BA1" w:rsidRPr="00A93BA1" w:rsidRDefault="00A93BA1" w:rsidP="00A93BA1">
      <w:pPr>
        <w:rPr>
          <w:rFonts w:cstheme="minorHAnsi"/>
        </w:rPr>
      </w:pPr>
    </w:p>
    <w:p w14:paraId="51948C06" w14:textId="77777777" w:rsidR="00A93BA1" w:rsidRPr="00A93BA1" w:rsidRDefault="00A93BA1" w:rsidP="00A93BA1">
      <w:pPr>
        <w:rPr>
          <w:rFonts w:cstheme="minorHAnsi"/>
        </w:rPr>
      </w:pPr>
    </w:p>
    <w:p w14:paraId="268A3D7D" w14:textId="77777777" w:rsidR="00A93BA1" w:rsidRDefault="00A93BA1" w:rsidP="00A93BA1">
      <w:pPr>
        <w:rPr>
          <w:rFonts w:cstheme="minorHAnsi"/>
        </w:rPr>
      </w:pPr>
    </w:p>
    <w:p w14:paraId="7A2F2FB2" w14:textId="77777777" w:rsidR="00A93BA1" w:rsidRDefault="00A93BA1" w:rsidP="00A93BA1">
      <w:pPr>
        <w:rPr>
          <w:rFonts w:cstheme="minorHAnsi"/>
        </w:rPr>
      </w:pPr>
    </w:p>
    <w:p w14:paraId="2FC211B6" w14:textId="77777777" w:rsidR="00A93BA1" w:rsidRDefault="00A93BA1" w:rsidP="00A93BA1">
      <w:pPr>
        <w:rPr>
          <w:rFonts w:cstheme="minorHAnsi"/>
        </w:rPr>
      </w:pPr>
    </w:p>
    <w:p w14:paraId="5EA7CE93" w14:textId="77777777" w:rsidR="00A93BA1" w:rsidRDefault="00A93BA1" w:rsidP="00A93BA1">
      <w:pPr>
        <w:rPr>
          <w:rFonts w:cstheme="minorHAnsi"/>
        </w:rPr>
      </w:pPr>
    </w:p>
    <w:p w14:paraId="0F8DA2B1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A93BA1" w:rsidRPr="00F250B6" w14:paraId="1875148A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E56A2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253D7E" w14:textId="7B6BFBA1" w:rsidR="00A93BA1" w:rsidRPr="00A93BA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B4EBE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CA002A" w14:textId="3B9EFAC1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Design Parameter area functionality</w:t>
            </w:r>
          </w:p>
        </w:tc>
      </w:tr>
      <w:tr w:rsidR="00A93BA1" w:rsidRPr="00F250B6" w14:paraId="4642F7A7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A1BE5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0FB8AA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2C40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AABAA3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C6C6B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CC17F72" w14:textId="77777777" w:rsidR="00A93BA1" w:rsidRPr="004C2F85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A93BA1" w:rsidRPr="00F250B6" w14:paraId="2538466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3A733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207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F26E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03B4D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DAF4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993A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2403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07447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D98C8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1CD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4630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3327286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2D4F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E0A387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EE5A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0D4E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4B57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01EF9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0720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4DDFED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0303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63D9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4CC2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7C9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6763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126B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87306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94EF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7284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02D3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45F0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8140018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861E2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40744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BA5A2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276F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3BD7C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1AE2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2F22BFF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4430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D3B9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4D37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1A6D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A76C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C512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1B48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7B92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798D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E368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8DF5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8A4351B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2AD3B2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084E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D066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8AA57D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F860BD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A93BA1" w:rsidRPr="00F250B6" w14:paraId="2EFBE86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6561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710E1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7480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D1FD5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F0EE89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A93BA1" w:rsidRPr="00F250B6" w14:paraId="67CDF93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F306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BFA9DF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47F1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B8BB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5BAB78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C6520F8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DF0FB8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6AE406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AC6B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75DF0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8B7DC8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38E324C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EB69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9F994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8B5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E029E8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B4887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85AC5B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5C173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DB419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708F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58AEF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1FBB2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F60956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EF5F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DBB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DDEF2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C1E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280B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05D5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9DEA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F4C8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F71F1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FDB7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2591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5450D786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5181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4164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841B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EF1A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9BFD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1F7E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9743378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911C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B36C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0B74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3C98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621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E30D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4973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A4DD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9B6D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7CEE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B01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53B5CF01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E784B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DC5A7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887C26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0F989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5EC4E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93BA1" w:rsidRPr="00F250B6" w14:paraId="2FF64FD7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D32C7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5D6F3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7FEA8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55B4D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071D2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93BA1" w:rsidRPr="00F250B6" w14:paraId="5365F640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1A973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AE590D" w14:textId="6290DC71" w:rsidR="00A93BA1" w:rsidRPr="006E7086" w:rsidRDefault="00E912AF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C1 min =10, max=3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9B0B01" w14:textId="22A12401" w:rsidR="00A93BA1" w:rsidRPr="006E7086" w:rsidRDefault="00E912AF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Between range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0229EA" w14:textId="24C3B167" w:rsidR="00A93BA1" w:rsidRPr="006E7086" w:rsidRDefault="00E912AF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C1 value around 13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0EB5EC" w14:textId="5302EA2D" w:rsidR="00A93BA1" w:rsidRPr="006E7086" w:rsidRDefault="00E912AF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A93BA1" w:rsidRPr="00F250B6" w14:paraId="0B9B882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A4D516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8F6CA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493831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FD4F46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D6EEF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78B0699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42D2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04B58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450F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92B63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648B49" w14:textId="77777777" w:rsidR="00A93BA1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B40314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A93BA1" w:rsidRPr="00F250B6" w14:paraId="2831C1A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04B3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1F94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6295D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0D8A36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7C00A6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4543352D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E622F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961F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11A99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C64AC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3097F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71D67222" w14:textId="77777777" w:rsidR="00A93BA1" w:rsidRDefault="00A93BA1" w:rsidP="00A93BA1">
      <w:pPr>
        <w:rPr>
          <w:rFonts w:cstheme="minorHAnsi"/>
        </w:rPr>
      </w:pPr>
    </w:p>
    <w:p w14:paraId="4E73C237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A93BA1" w:rsidRPr="00F250B6" w14:paraId="48559C9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E2CA43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76382A" w14:textId="77777777" w:rsidR="00A93BA1" w:rsidRPr="00C41480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A93BA1" w:rsidRPr="006E7086" w14:paraId="28A9342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4438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7ED473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6E7086" w14:paraId="40857D5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2265C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C69D1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D51996" w14:paraId="3B54E24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26EB8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61087" w14:textId="77777777" w:rsidR="00A93BA1" w:rsidRPr="00D5199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5005E1" w14:paraId="1C7D4CE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8E84D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226" w14:textId="77777777" w:rsidR="00A93BA1" w:rsidRPr="005005E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1EA8BCE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CA74B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AAAC8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170EA8B" w14:textId="77777777" w:rsidR="00A93BA1" w:rsidRDefault="00A93BA1" w:rsidP="00A93BA1">
      <w:pPr>
        <w:rPr>
          <w:rFonts w:cstheme="minorHAnsi"/>
        </w:rPr>
      </w:pPr>
    </w:p>
    <w:p w14:paraId="01E33E4D" w14:textId="77777777" w:rsidR="00A93BA1" w:rsidRPr="00A93BA1" w:rsidRDefault="00A93BA1" w:rsidP="00A93BA1">
      <w:pPr>
        <w:rPr>
          <w:rFonts w:cstheme="minorHAnsi"/>
        </w:rPr>
      </w:pPr>
    </w:p>
    <w:p w14:paraId="10006F60" w14:textId="77777777" w:rsidR="00A93BA1" w:rsidRPr="00A93BA1" w:rsidRDefault="00A93BA1" w:rsidP="00A93BA1">
      <w:pPr>
        <w:rPr>
          <w:rFonts w:cstheme="minorHAnsi"/>
        </w:rPr>
      </w:pPr>
    </w:p>
    <w:p w14:paraId="2CF21239" w14:textId="77777777" w:rsidR="00A93BA1" w:rsidRPr="00A93BA1" w:rsidRDefault="00A93BA1" w:rsidP="00A93BA1">
      <w:pPr>
        <w:rPr>
          <w:rFonts w:cstheme="minorHAnsi"/>
        </w:rPr>
      </w:pPr>
    </w:p>
    <w:p w14:paraId="09ACB57D" w14:textId="77777777" w:rsidR="00A93BA1" w:rsidRPr="00A93BA1" w:rsidRDefault="00A93BA1" w:rsidP="00A93BA1">
      <w:pPr>
        <w:rPr>
          <w:rFonts w:cstheme="minorHAnsi"/>
        </w:rPr>
      </w:pPr>
    </w:p>
    <w:p w14:paraId="46F4D472" w14:textId="77777777" w:rsidR="00A93BA1" w:rsidRPr="00A93BA1" w:rsidRDefault="00A93BA1" w:rsidP="00A93BA1">
      <w:pPr>
        <w:rPr>
          <w:rFonts w:cstheme="minorHAnsi"/>
        </w:rPr>
      </w:pPr>
    </w:p>
    <w:p w14:paraId="0809A37B" w14:textId="77777777" w:rsidR="00A93BA1" w:rsidRPr="00A93BA1" w:rsidRDefault="00A93BA1" w:rsidP="00A93BA1">
      <w:pPr>
        <w:rPr>
          <w:rFonts w:cstheme="minorHAnsi"/>
        </w:rPr>
      </w:pPr>
    </w:p>
    <w:p w14:paraId="1E05CF31" w14:textId="77777777" w:rsidR="00A93BA1" w:rsidRPr="00A93BA1" w:rsidRDefault="00A93BA1" w:rsidP="00A93BA1">
      <w:pPr>
        <w:rPr>
          <w:rFonts w:cstheme="minorHAnsi"/>
        </w:rPr>
      </w:pPr>
    </w:p>
    <w:p w14:paraId="3863FB77" w14:textId="77777777" w:rsidR="00A93BA1" w:rsidRPr="00A93BA1" w:rsidRDefault="00A93BA1" w:rsidP="00A93BA1">
      <w:pPr>
        <w:rPr>
          <w:rFonts w:cstheme="minorHAnsi"/>
        </w:rPr>
      </w:pPr>
    </w:p>
    <w:p w14:paraId="5EECEAFC" w14:textId="77777777" w:rsidR="00A93BA1" w:rsidRPr="00A93BA1" w:rsidRDefault="00A93BA1" w:rsidP="00A93BA1">
      <w:pPr>
        <w:rPr>
          <w:rFonts w:cstheme="minorHAnsi"/>
        </w:rPr>
      </w:pPr>
    </w:p>
    <w:p w14:paraId="0A35C0BD" w14:textId="77777777" w:rsidR="00A93BA1" w:rsidRDefault="00A93BA1" w:rsidP="00A93BA1">
      <w:pPr>
        <w:rPr>
          <w:rFonts w:cstheme="minorHAnsi"/>
        </w:rPr>
      </w:pPr>
    </w:p>
    <w:p w14:paraId="03DF323C" w14:textId="77777777" w:rsidR="00A93BA1" w:rsidRDefault="00A93BA1" w:rsidP="00A93BA1">
      <w:pPr>
        <w:rPr>
          <w:rFonts w:cstheme="minorHAnsi"/>
        </w:rPr>
      </w:pPr>
    </w:p>
    <w:p w14:paraId="49C5E558" w14:textId="77777777" w:rsidR="00A93BA1" w:rsidRDefault="00A93BA1" w:rsidP="00A93BA1">
      <w:pPr>
        <w:rPr>
          <w:rFonts w:cstheme="minorHAnsi"/>
        </w:rPr>
      </w:pPr>
    </w:p>
    <w:p w14:paraId="326EA89D" w14:textId="77777777" w:rsidR="00A93BA1" w:rsidRDefault="00A93BA1" w:rsidP="00A93BA1">
      <w:pPr>
        <w:rPr>
          <w:rFonts w:cstheme="minorHAnsi"/>
        </w:rPr>
      </w:pPr>
    </w:p>
    <w:p w14:paraId="7F41BA0C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A93BA1" w:rsidRPr="00F250B6" w14:paraId="499EDBA8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F456A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ACA520" w14:textId="32241338" w:rsidR="00A93BA1" w:rsidRPr="00A93BA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4784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AF6412" w14:textId="7D3CAB18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Goals Setting area functionality</w:t>
            </w:r>
          </w:p>
        </w:tc>
      </w:tr>
      <w:tr w:rsidR="00A93BA1" w:rsidRPr="00F250B6" w14:paraId="391CA4F2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5DA30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546ED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BEA8E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614462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89477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D881865" w14:textId="77777777" w:rsidR="00A93BA1" w:rsidRPr="004C2F85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A93BA1" w:rsidRPr="00F250B6" w14:paraId="449A4BB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0B1F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8AA6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DD81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76CF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C9A5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B098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A344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52BC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DB8A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2ABF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5B60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67809B84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5748E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9594B3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6606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5C62C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6116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5B31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3848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D7D44D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AFAA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FDC5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14D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CE25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39E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68B9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5ACC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2482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5DAC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7C8F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53AC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6F0C7EF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C7477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0EA6F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28CED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93D7E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CEDC4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E4CF4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C0746F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300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9F7A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D8DB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1BE9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A0B1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82F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1FEB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4759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FD88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389F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0196E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47E4BA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3AEFF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1495F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A30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B82252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09869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A93BA1" w:rsidRPr="00F250B6" w14:paraId="4E21BF33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28B050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00CFD1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16E3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D7C3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73DE3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A93BA1" w:rsidRPr="00F250B6" w14:paraId="5CCE440E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B0D6B9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2A772F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B293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895A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F1A832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41443EB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15A84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E56172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807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B749E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9A15D4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6ECDFCC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7682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D42A7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DDF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6AEC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DBAEC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F88031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69C3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836F4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51B2E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9A1F6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D723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DC6085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C7F5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DD5C6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FDA8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F3C8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26F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0F9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CF20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E024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A7B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72FF0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D84A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263B91D3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3A515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E38E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9399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3A5D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D357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882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67015BB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61AE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3D6A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FB03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83A7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7FD9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938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1A5A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D34C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EEE8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2171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BFFC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3BADB630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29AD6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EDAA98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B67E2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13996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F002F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93BA1" w:rsidRPr="00F250B6" w14:paraId="3E1184C4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3312B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62216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A7DF8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3734F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F758A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93BA1" w:rsidRPr="00F250B6" w14:paraId="52457009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F3B9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3D7794" w14:textId="75371D19" w:rsidR="00A93BA1" w:rsidRPr="006E7086" w:rsidRDefault="00BE3F84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 xml:space="preserve">Set s11 goal value to -30,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21484C" w14:textId="4CA51B8C" w:rsidR="00A93BA1" w:rsidRPr="006E7086" w:rsidRDefault="00BE3F84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In that range, the s parameter need to below -30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DF7C27" w14:textId="5EB608A9" w:rsidR="00A93BA1" w:rsidRPr="006E7086" w:rsidRDefault="00BE3F84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Roughly below -30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AAB744" w14:textId="2DB4C9E7" w:rsidR="00A93BA1" w:rsidRPr="006E7086" w:rsidRDefault="00BE3F84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A93BA1" w:rsidRPr="00F250B6" w14:paraId="4858006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E7FC49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C64F6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0851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5FCF5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A28868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1161A74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137A27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42201B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6820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48092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952F9D" w14:textId="77777777" w:rsidR="00A93BA1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30503DDA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A93BA1" w:rsidRPr="00F250B6" w14:paraId="5FC8058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BC39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B151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473F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B17A1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5700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6A9F7CE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7DF7C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565A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A5837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C722ED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93BBF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558CF087" w14:textId="77777777" w:rsidR="00A93BA1" w:rsidRDefault="00A93BA1" w:rsidP="00A93BA1">
      <w:pPr>
        <w:rPr>
          <w:rFonts w:cstheme="minorHAnsi"/>
        </w:rPr>
      </w:pPr>
    </w:p>
    <w:p w14:paraId="508BC363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A93BA1" w:rsidRPr="00F250B6" w14:paraId="6A3435E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0DE87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9D4A31" w14:textId="77777777" w:rsidR="00A93BA1" w:rsidRPr="00C41480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A93BA1" w:rsidRPr="006E7086" w14:paraId="5BF0EA9E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03F12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4714A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6E7086" w14:paraId="7DB5DA4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658AF6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90D7DD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D51996" w14:paraId="05CDB13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82C67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043E0F" w14:textId="77777777" w:rsidR="00A93BA1" w:rsidRPr="00D5199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5005E1" w14:paraId="6DE0088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3ACA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D31BD7" w14:textId="77777777" w:rsidR="00A93BA1" w:rsidRPr="005005E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E6E6526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33160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7A1B1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7C766502" w14:textId="77777777" w:rsidR="00A93BA1" w:rsidRPr="00A93BA1" w:rsidRDefault="00A93BA1" w:rsidP="00A93BA1">
      <w:pPr>
        <w:rPr>
          <w:rFonts w:cstheme="minorHAnsi"/>
        </w:rPr>
      </w:pPr>
    </w:p>
    <w:sectPr w:rsidR="00A93BA1" w:rsidRPr="00A93BA1" w:rsidSect="00A247EF">
      <w:footerReference w:type="default" r:id="rId7"/>
      <w:pgSz w:w="16838" w:h="11906" w:orient="landscape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CB0FE5" w14:textId="77777777" w:rsidR="00A247EF" w:rsidRDefault="00A247EF" w:rsidP="00075FB1">
      <w:pPr>
        <w:spacing w:after="0" w:line="240" w:lineRule="auto"/>
      </w:pPr>
      <w:r>
        <w:separator/>
      </w:r>
    </w:p>
  </w:endnote>
  <w:endnote w:type="continuationSeparator" w:id="0">
    <w:p w14:paraId="60681DD9" w14:textId="77777777" w:rsidR="00A247EF" w:rsidRDefault="00A247EF" w:rsidP="00075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C0A876" w14:textId="77777777" w:rsidR="00075FB1" w:rsidRDefault="00075FB1">
    <w:pPr>
      <w:pStyle w:val="Footer"/>
      <w:rPr>
        <w:lang w:eastAsia="zh-CN"/>
      </w:rPr>
    </w:pPr>
  </w:p>
  <w:p w14:paraId="752105CE" w14:textId="77777777" w:rsidR="00075FB1" w:rsidRDefault="00075FB1">
    <w:pPr>
      <w:pStyle w:val="Footer"/>
      <w:rPr>
        <w:lang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A7C682" w14:textId="77777777" w:rsidR="00A247EF" w:rsidRDefault="00A247EF" w:rsidP="00075FB1">
      <w:pPr>
        <w:spacing w:after="0" w:line="240" w:lineRule="auto"/>
      </w:pPr>
      <w:r>
        <w:separator/>
      </w:r>
    </w:p>
  </w:footnote>
  <w:footnote w:type="continuationSeparator" w:id="0">
    <w:p w14:paraId="78CFF843" w14:textId="77777777" w:rsidR="00A247EF" w:rsidRDefault="00A247EF" w:rsidP="00075F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75FB1"/>
    <w:rsid w:val="000A666D"/>
    <w:rsid w:val="00112066"/>
    <w:rsid w:val="001A597E"/>
    <w:rsid w:val="002750C0"/>
    <w:rsid w:val="00287DBC"/>
    <w:rsid w:val="00393168"/>
    <w:rsid w:val="004254B4"/>
    <w:rsid w:val="004C2F85"/>
    <w:rsid w:val="005005E1"/>
    <w:rsid w:val="00535932"/>
    <w:rsid w:val="005F6377"/>
    <w:rsid w:val="006938D0"/>
    <w:rsid w:val="006E7086"/>
    <w:rsid w:val="00756170"/>
    <w:rsid w:val="007E0570"/>
    <w:rsid w:val="0089121E"/>
    <w:rsid w:val="008C4C86"/>
    <w:rsid w:val="00A247EF"/>
    <w:rsid w:val="00A93BA1"/>
    <w:rsid w:val="00BD2988"/>
    <w:rsid w:val="00BE3F84"/>
    <w:rsid w:val="00D964DC"/>
    <w:rsid w:val="00E74C72"/>
    <w:rsid w:val="00E912AF"/>
    <w:rsid w:val="00F250B6"/>
    <w:rsid w:val="00FB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87DBC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87DB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75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FB1"/>
  </w:style>
  <w:style w:type="paragraph" w:styleId="Footer">
    <w:name w:val="footer"/>
    <w:basedOn w:val="Normal"/>
    <w:link w:val="FooterChar"/>
    <w:uiPriority w:val="99"/>
    <w:unhideWhenUsed/>
    <w:rsid w:val="00075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4-01-19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1</Pages>
  <Words>752</Words>
  <Characters>4290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 Team VFL</vt:lpstr>
    </vt:vector>
  </TitlesOfParts>
  <Company/>
  <LinksUpToDate>false</LinksUpToDate>
  <CharactersWithSpaces>5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 Team VFL</dc:title>
  <dc:subject>OPTIMIZE DESIGN PARAMETER FOR MICROWAVE FILTER</dc:subject>
  <dc:creator>TEAM VFL</dc:creator>
  <cp:keywords/>
  <dc:description/>
  <cp:lastModifiedBy>KHOR CHUN LEONG</cp:lastModifiedBy>
  <cp:revision>6</cp:revision>
  <dcterms:created xsi:type="dcterms:W3CDTF">2024-04-15T04:03:00Z</dcterms:created>
  <dcterms:modified xsi:type="dcterms:W3CDTF">2024-04-19T07:26:00Z</dcterms:modified>
</cp:coreProperties>
</file>